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784BF" w14:textId="77777777" w:rsidR="00662AA1" w:rsidRDefault="00662AA1" w:rsidP="00662AA1">
      <w:pPr>
        <w:ind w:left="1560" w:hanging="15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5553251" w14:textId="7695E064" w:rsidR="00662AA1" w:rsidRPr="00662AA1" w:rsidRDefault="008F14C1" w:rsidP="00662AA1">
      <w:pPr>
        <w:ind w:left="1560" w:hanging="15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ER</w:t>
      </w:r>
      <w:r w:rsidR="00A75A90">
        <w:rPr>
          <w:rFonts w:ascii="Times New Roman" w:hAnsi="Times New Roman" w:cs="Times New Roman"/>
          <w:b/>
          <w:bCs/>
          <w:sz w:val="24"/>
          <w:szCs w:val="24"/>
        </w:rPr>
        <w:t>-AUTHO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75A90">
        <w:rPr>
          <w:rFonts w:ascii="Times New Roman" w:hAnsi="Times New Roman" w:cs="Times New Roman"/>
          <w:b/>
          <w:bCs/>
          <w:sz w:val="24"/>
          <w:szCs w:val="24"/>
        </w:rPr>
        <w:t>RESPONSES</w:t>
      </w:r>
      <w:r w:rsidR="00662AA1" w:rsidRPr="00662AA1">
        <w:rPr>
          <w:rFonts w:ascii="Times New Roman" w:hAnsi="Times New Roman" w:cs="Times New Roman"/>
          <w:b/>
          <w:bCs/>
          <w:sz w:val="24"/>
          <w:szCs w:val="24"/>
        </w:rPr>
        <w:t xml:space="preserve"> FORM</w:t>
      </w:r>
    </w:p>
    <w:p w14:paraId="2C4C4007" w14:textId="77777777" w:rsidR="00662AA1" w:rsidRDefault="00662AA1" w:rsidP="00662AA1">
      <w:pPr>
        <w:ind w:left="1560" w:hanging="1560"/>
        <w:rPr>
          <w:rFonts w:ascii="Times New Roman" w:hAnsi="Times New Roman" w:cs="Times New Roman"/>
          <w:sz w:val="24"/>
          <w:szCs w:val="24"/>
        </w:rPr>
      </w:pPr>
    </w:p>
    <w:p w14:paraId="65655949" w14:textId="2D11ED60" w:rsidR="00662AA1" w:rsidRPr="00AA7357" w:rsidRDefault="00662AA1" w:rsidP="008F14C1">
      <w:pPr>
        <w:tabs>
          <w:tab w:val="left" w:pos="1710"/>
        </w:tabs>
        <w:ind w:left="1560" w:hanging="1560"/>
        <w:rPr>
          <w:rFonts w:ascii="Times New Roman" w:hAnsi="Times New Roman" w:cs="Times New Roman"/>
          <w:sz w:val="24"/>
          <w:szCs w:val="24"/>
          <w:lang w:val="id-ID"/>
        </w:rPr>
      </w:pPr>
      <w:r w:rsidRPr="00662AA1">
        <w:rPr>
          <w:rFonts w:ascii="Times New Roman" w:hAnsi="Times New Roman" w:cs="Times New Roman"/>
          <w:sz w:val="24"/>
          <w:szCs w:val="24"/>
        </w:rPr>
        <w:t xml:space="preserve">Paper tittle </w:t>
      </w:r>
      <w:r>
        <w:rPr>
          <w:rFonts w:ascii="Times New Roman" w:hAnsi="Times New Roman" w:cs="Times New Roman"/>
          <w:sz w:val="24"/>
          <w:szCs w:val="24"/>
        </w:rPr>
        <w:tab/>
      </w:r>
      <w:r w:rsidRPr="00662AA1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BE7CBA5" w14:textId="3DEAEDA4" w:rsidR="00662AA1" w:rsidRPr="00AA7357" w:rsidRDefault="00662AA1" w:rsidP="00662AA1">
      <w:pPr>
        <w:ind w:left="1560" w:hanging="1560"/>
        <w:rPr>
          <w:rFonts w:ascii="Times New Roman" w:hAnsi="Times New Roman" w:cs="Times New Roman"/>
          <w:sz w:val="24"/>
          <w:szCs w:val="24"/>
          <w:lang w:val="id-ID"/>
        </w:rPr>
      </w:pPr>
      <w:r w:rsidRPr="00662AA1">
        <w:rPr>
          <w:rFonts w:ascii="Times New Roman" w:hAnsi="Times New Roman" w:cs="Times New Roman"/>
          <w:sz w:val="24"/>
          <w:szCs w:val="24"/>
        </w:rPr>
        <w:t xml:space="preserve">Paper </w:t>
      </w:r>
      <w:r>
        <w:rPr>
          <w:rFonts w:ascii="Times New Roman" w:hAnsi="Times New Roman" w:cs="Times New Roman"/>
          <w:sz w:val="24"/>
          <w:szCs w:val="24"/>
        </w:rPr>
        <w:t>ID</w:t>
      </w:r>
      <w:r w:rsidRPr="00662AA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Pr="00662AA1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6D6FBA1" w14:textId="6F1DC38F" w:rsidR="00FE58CE" w:rsidRDefault="00FE58CE" w:rsidP="00662AA1">
      <w:pPr>
        <w:ind w:left="1560" w:hanging="1560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Decision</w:t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: </w:t>
      </w:r>
      <w:r w:rsidRPr="005E7860">
        <w:rPr>
          <w:rFonts w:ascii="Times New Roman" w:hAnsi="Times New Roman" w:cs="Times New Roman"/>
          <w:sz w:val="24"/>
          <w:szCs w:val="24"/>
          <w:lang w:val="id-ID"/>
        </w:rPr>
        <w:t xml:space="preserve">Accepted / </w:t>
      </w:r>
      <w:r w:rsidRPr="005E7860">
        <w:rPr>
          <w:rFonts w:ascii="Times New Roman" w:hAnsi="Times New Roman" w:cs="Times New Roman"/>
          <w:b/>
          <w:bCs/>
          <w:sz w:val="24"/>
          <w:szCs w:val="24"/>
          <w:lang w:val="id-ID"/>
        </w:rPr>
        <w:t>Revision Required</w:t>
      </w:r>
      <w:r w:rsidRPr="005E7860">
        <w:rPr>
          <w:rFonts w:ascii="Times New Roman" w:hAnsi="Times New Roman" w:cs="Times New Roman"/>
          <w:sz w:val="24"/>
          <w:szCs w:val="24"/>
          <w:lang w:val="id-ID"/>
        </w:rPr>
        <w:t xml:space="preserve"> / Resubmit for Review / Rejected</w:t>
      </w:r>
      <w:r w:rsidRPr="0049692E">
        <w:rPr>
          <w:rFonts w:ascii="Times New Roman" w:hAnsi="Times New Roman" w:cs="Times New Roman"/>
          <w:strike/>
          <w:sz w:val="24"/>
          <w:szCs w:val="24"/>
          <w:lang w:val="id-ID"/>
        </w:rPr>
        <w:t xml:space="preserve"> </w:t>
      </w:r>
    </w:p>
    <w:p w14:paraId="03137122" w14:textId="5DF1A25A" w:rsidR="00662AA1" w:rsidRPr="00FE58CE" w:rsidRDefault="00FE58CE" w:rsidP="00FE58CE">
      <w:pPr>
        <w:ind w:left="1560"/>
        <w:rPr>
          <w:rFonts w:ascii="Times New Roman" w:hAnsi="Times New Roman" w:cs="Times New Roman"/>
          <w:sz w:val="16"/>
          <w:szCs w:val="16"/>
          <w:lang w:val="id-ID"/>
        </w:rPr>
      </w:pPr>
      <w:r>
        <w:rPr>
          <w:rFonts w:ascii="Times New Roman" w:hAnsi="Times New Roman" w:cs="Times New Roman"/>
          <w:sz w:val="16"/>
          <w:szCs w:val="16"/>
          <w:lang w:val="id-ID"/>
        </w:rPr>
        <w:t xml:space="preserve">  (cross the unnecessary ones)</w:t>
      </w:r>
    </w:p>
    <w:p w14:paraId="47D6947A" w14:textId="25621EFF" w:rsidR="00AA7357" w:rsidRPr="006652FC" w:rsidRDefault="00AA7357" w:rsidP="00662AA1">
      <w:pPr>
        <w:ind w:left="1560" w:hanging="156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A7357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REVIEWER </w:t>
      </w:r>
      <w:r w:rsidR="006652FC">
        <w:rPr>
          <w:rFonts w:ascii="Times New Roman" w:hAnsi="Times New Roman" w:cs="Times New Roman"/>
          <w:b/>
          <w:bCs/>
          <w:sz w:val="24"/>
          <w:szCs w:val="24"/>
          <w:lang w:val="en-US"/>
        </w:rPr>
        <w:t>A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562"/>
        <w:gridCol w:w="1233"/>
        <w:gridCol w:w="4860"/>
        <w:gridCol w:w="2790"/>
      </w:tblGrid>
      <w:tr w:rsidR="008F14C1" w:rsidRPr="00662AA1" w14:paraId="2D5E1714" w14:textId="77777777" w:rsidTr="008F14C1">
        <w:trPr>
          <w:tblHeader/>
        </w:trPr>
        <w:tc>
          <w:tcPr>
            <w:tcW w:w="562" w:type="dxa"/>
          </w:tcPr>
          <w:p w14:paraId="6BDD2DCC" w14:textId="34534ACD" w:rsidR="008F14C1" w:rsidRPr="00631D66" w:rsidRDefault="008F14C1" w:rsidP="00F12BF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31D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233" w:type="dxa"/>
          </w:tcPr>
          <w:p w14:paraId="11F88D40" w14:textId="7149958E" w:rsidR="008F14C1" w:rsidRPr="00631D66" w:rsidRDefault="008F14C1" w:rsidP="00F12BF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e</w:t>
            </w:r>
          </w:p>
        </w:tc>
        <w:tc>
          <w:tcPr>
            <w:tcW w:w="4860" w:type="dxa"/>
          </w:tcPr>
          <w:p w14:paraId="1F32D24A" w14:textId="1D60585C" w:rsidR="008F14C1" w:rsidRPr="00631D66" w:rsidRDefault="008F14C1" w:rsidP="00F12BF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31D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/ suggestions</w:t>
            </w:r>
            <w:r w:rsidR="001F4E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rom Reviewer</w:t>
            </w:r>
          </w:p>
        </w:tc>
        <w:tc>
          <w:tcPr>
            <w:tcW w:w="2790" w:type="dxa"/>
          </w:tcPr>
          <w:p w14:paraId="7BBA1900" w14:textId="26D3AE05" w:rsidR="008F14C1" w:rsidRPr="00631D66" w:rsidRDefault="008F14C1" w:rsidP="00F12BF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31D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hor respons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</w:tr>
      <w:tr w:rsidR="008F14C1" w:rsidRPr="00662AA1" w14:paraId="4AE09260" w14:textId="77777777" w:rsidTr="008F14C1">
        <w:tc>
          <w:tcPr>
            <w:tcW w:w="562" w:type="dxa"/>
          </w:tcPr>
          <w:p w14:paraId="0DA81A55" w14:textId="23538F30" w:rsidR="008F14C1" w:rsidRPr="00662AA1" w:rsidRDefault="008F14C1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662AA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33" w:type="dxa"/>
          </w:tcPr>
          <w:p w14:paraId="0F9A3276" w14:textId="77777777" w:rsidR="008F14C1" w:rsidRPr="00662AA1" w:rsidRDefault="008F14C1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</w:tcPr>
          <w:p w14:paraId="0506EDF9" w14:textId="7DE09859" w:rsidR="008F14C1" w:rsidRPr="00E75FA5" w:rsidRDefault="008F14C1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75E41AAF" w14:textId="67E601D1" w:rsidR="008F14C1" w:rsidRPr="00662AA1" w:rsidRDefault="008F14C1" w:rsidP="003934C4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F14C1" w:rsidRPr="00662AA1" w14:paraId="64406B12" w14:textId="77777777" w:rsidTr="008F14C1">
        <w:tc>
          <w:tcPr>
            <w:tcW w:w="562" w:type="dxa"/>
          </w:tcPr>
          <w:p w14:paraId="245C4ECF" w14:textId="57A8F822" w:rsidR="008F14C1" w:rsidRPr="00662AA1" w:rsidRDefault="008F14C1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662AA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33" w:type="dxa"/>
          </w:tcPr>
          <w:p w14:paraId="5F655E36" w14:textId="77777777" w:rsidR="008F14C1" w:rsidRPr="00662AA1" w:rsidRDefault="008F14C1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</w:tcPr>
          <w:p w14:paraId="04481E30" w14:textId="4DFBF158" w:rsidR="008F14C1" w:rsidRPr="00652245" w:rsidRDefault="008F14C1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5DBAD9BF" w14:textId="678AAC2C" w:rsidR="008F14C1" w:rsidRPr="00662AA1" w:rsidRDefault="008F14C1" w:rsidP="003934C4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F14C1" w:rsidRPr="00662AA1" w14:paraId="2471671D" w14:textId="77777777" w:rsidTr="008F14C1">
        <w:tc>
          <w:tcPr>
            <w:tcW w:w="562" w:type="dxa"/>
          </w:tcPr>
          <w:p w14:paraId="165886F4" w14:textId="7E48D1EA" w:rsidR="008F14C1" w:rsidRPr="00662AA1" w:rsidRDefault="008F14C1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662AA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33" w:type="dxa"/>
          </w:tcPr>
          <w:p w14:paraId="7192DA97" w14:textId="31D17241" w:rsidR="008F14C1" w:rsidRPr="00E75FA5" w:rsidRDefault="008F14C1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4860" w:type="dxa"/>
          </w:tcPr>
          <w:p w14:paraId="5D3E0A51" w14:textId="5D917F67" w:rsidR="008F14C1" w:rsidRPr="00652245" w:rsidRDefault="008F14C1" w:rsidP="00E75FA5">
            <w:pPr>
              <w:rPr>
                <w:rFonts w:ascii="Times New Roman" w:hAnsi="Times New Roman" w:cs="Times New Roman"/>
                <w:sz w:val="24"/>
                <w:szCs w:val="18"/>
                <w:lang w:val="id-ID"/>
              </w:rPr>
            </w:pPr>
          </w:p>
        </w:tc>
        <w:tc>
          <w:tcPr>
            <w:tcW w:w="2790" w:type="dxa"/>
          </w:tcPr>
          <w:p w14:paraId="301EB0CD" w14:textId="5566A33F" w:rsidR="008F14C1" w:rsidRPr="00662AA1" w:rsidRDefault="008F14C1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7C3" w:rsidRPr="00662AA1" w14:paraId="5B29B95B" w14:textId="77777777" w:rsidTr="008F14C1">
        <w:tc>
          <w:tcPr>
            <w:tcW w:w="562" w:type="dxa"/>
          </w:tcPr>
          <w:p w14:paraId="060612F3" w14:textId="4B179005" w:rsidR="00BE27C3" w:rsidRPr="00BE27C3" w:rsidRDefault="00BE27C3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.</w:t>
            </w:r>
          </w:p>
        </w:tc>
        <w:tc>
          <w:tcPr>
            <w:tcW w:w="1233" w:type="dxa"/>
          </w:tcPr>
          <w:p w14:paraId="3211A761" w14:textId="4616F91C" w:rsidR="00BE27C3" w:rsidRPr="00E75FA5" w:rsidRDefault="00BE27C3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4860" w:type="dxa"/>
          </w:tcPr>
          <w:p w14:paraId="6A4F096E" w14:textId="156E5DF3" w:rsidR="00BE27C3" w:rsidRPr="00652245" w:rsidRDefault="00BE27C3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7529AEF4" w14:textId="4B18E74D" w:rsidR="00BE27C3" w:rsidRPr="00662AA1" w:rsidRDefault="00BE27C3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FA5" w:rsidRPr="00662AA1" w14:paraId="5B676457" w14:textId="77777777" w:rsidTr="008F14C1">
        <w:tc>
          <w:tcPr>
            <w:tcW w:w="562" w:type="dxa"/>
          </w:tcPr>
          <w:p w14:paraId="0DBD11C4" w14:textId="747F2B3C" w:rsidR="00E75FA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5.</w:t>
            </w:r>
          </w:p>
        </w:tc>
        <w:tc>
          <w:tcPr>
            <w:tcW w:w="1233" w:type="dxa"/>
          </w:tcPr>
          <w:p w14:paraId="295F4380" w14:textId="7E024732" w:rsidR="00E75FA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4860" w:type="dxa"/>
          </w:tcPr>
          <w:p w14:paraId="46AD6149" w14:textId="3E8E8E9F" w:rsidR="00E75FA5" w:rsidRPr="0065224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790" w:type="dxa"/>
          </w:tcPr>
          <w:p w14:paraId="047A1AEB" w14:textId="7A5F8C19" w:rsidR="00E75FA5" w:rsidRPr="00662AA1" w:rsidRDefault="00E75FA5" w:rsidP="003934C4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FA5" w:rsidRPr="00662AA1" w14:paraId="59FB9061" w14:textId="77777777" w:rsidTr="008F14C1">
        <w:tc>
          <w:tcPr>
            <w:tcW w:w="562" w:type="dxa"/>
          </w:tcPr>
          <w:p w14:paraId="564226DC" w14:textId="4DAA86AC" w:rsidR="00E75FA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6.</w:t>
            </w:r>
          </w:p>
        </w:tc>
        <w:tc>
          <w:tcPr>
            <w:tcW w:w="1233" w:type="dxa"/>
          </w:tcPr>
          <w:p w14:paraId="42D99F03" w14:textId="1F4BA716" w:rsidR="00E75FA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4860" w:type="dxa"/>
          </w:tcPr>
          <w:p w14:paraId="31B60ECE" w14:textId="109E2DB1" w:rsidR="00E75FA5" w:rsidRPr="0065224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lang w:val="id-ID"/>
              </w:rPr>
            </w:pPr>
          </w:p>
        </w:tc>
        <w:tc>
          <w:tcPr>
            <w:tcW w:w="2790" w:type="dxa"/>
          </w:tcPr>
          <w:p w14:paraId="3062D113" w14:textId="38723669" w:rsidR="00E75FA5" w:rsidRPr="00662AA1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FA5" w:rsidRPr="00662AA1" w14:paraId="74B6A58E" w14:textId="77777777" w:rsidTr="008F14C1">
        <w:tc>
          <w:tcPr>
            <w:tcW w:w="562" w:type="dxa"/>
          </w:tcPr>
          <w:p w14:paraId="74B19CE2" w14:textId="21FD414A" w:rsidR="00E75FA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7.</w:t>
            </w:r>
          </w:p>
        </w:tc>
        <w:tc>
          <w:tcPr>
            <w:tcW w:w="1233" w:type="dxa"/>
          </w:tcPr>
          <w:p w14:paraId="5CDC7AF1" w14:textId="49207870" w:rsidR="00E75FA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4860" w:type="dxa"/>
          </w:tcPr>
          <w:p w14:paraId="11655E86" w14:textId="558ACE7D" w:rsidR="00E75FA5" w:rsidRPr="0065224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790" w:type="dxa"/>
          </w:tcPr>
          <w:p w14:paraId="78E7EE87" w14:textId="3455AAEB" w:rsidR="00E75FA5" w:rsidRPr="00662AA1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FA5" w:rsidRPr="00662AA1" w14:paraId="0595E624" w14:textId="77777777" w:rsidTr="008F14C1">
        <w:tc>
          <w:tcPr>
            <w:tcW w:w="562" w:type="dxa"/>
          </w:tcPr>
          <w:p w14:paraId="3E035074" w14:textId="0BBE6E55" w:rsidR="00E75FA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8.</w:t>
            </w:r>
          </w:p>
        </w:tc>
        <w:tc>
          <w:tcPr>
            <w:tcW w:w="1233" w:type="dxa"/>
          </w:tcPr>
          <w:p w14:paraId="20323CB2" w14:textId="41D0779D" w:rsidR="00E75FA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4860" w:type="dxa"/>
          </w:tcPr>
          <w:p w14:paraId="424F483D" w14:textId="449FCEE1" w:rsidR="00E75FA5" w:rsidRPr="0065224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lang w:val="id-ID"/>
              </w:rPr>
            </w:pPr>
          </w:p>
        </w:tc>
        <w:tc>
          <w:tcPr>
            <w:tcW w:w="2790" w:type="dxa"/>
          </w:tcPr>
          <w:p w14:paraId="76932240" w14:textId="7DB93128" w:rsidR="00E75FA5" w:rsidRPr="00662AA1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FA5" w:rsidRPr="00662AA1" w14:paraId="423673BD" w14:textId="77777777" w:rsidTr="008F14C1">
        <w:tc>
          <w:tcPr>
            <w:tcW w:w="562" w:type="dxa"/>
          </w:tcPr>
          <w:p w14:paraId="67A4F6C7" w14:textId="239B5A12" w:rsidR="00E75FA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9.</w:t>
            </w:r>
          </w:p>
        </w:tc>
        <w:tc>
          <w:tcPr>
            <w:tcW w:w="1233" w:type="dxa"/>
          </w:tcPr>
          <w:p w14:paraId="3E9C0C28" w14:textId="00F1ECF6" w:rsidR="00E75FA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4860" w:type="dxa"/>
          </w:tcPr>
          <w:p w14:paraId="038B2889" w14:textId="3936A8AE" w:rsidR="00E75FA5" w:rsidRPr="0065224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lang w:val="id-ID"/>
              </w:rPr>
            </w:pPr>
          </w:p>
        </w:tc>
        <w:tc>
          <w:tcPr>
            <w:tcW w:w="2790" w:type="dxa"/>
          </w:tcPr>
          <w:p w14:paraId="0C9EC69F" w14:textId="75898EC2" w:rsidR="00E75FA5" w:rsidRPr="00662AA1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FA5" w:rsidRPr="00662AA1" w14:paraId="3611702C" w14:textId="77777777" w:rsidTr="008F14C1">
        <w:tc>
          <w:tcPr>
            <w:tcW w:w="562" w:type="dxa"/>
          </w:tcPr>
          <w:p w14:paraId="2D9E06D4" w14:textId="19DB17F1" w:rsidR="00E75FA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0.</w:t>
            </w:r>
          </w:p>
        </w:tc>
        <w:tc>
          <w:tcPr>
            <w:tcW w:w="1233" w:type="dxa"/>
          </w:tcPr>
          <w:p w14:paraId="2278B9C0" w14:textId="13DE626C" w:rsidR="00E75FA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4860" w:type="dxa"/>
          </w:tcPr>
          <w:p w14:paraId="0C7AC036" w14:textId="45B6E0E4" w:rsidR="00E75FA5" w:rsidRPr="0065224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790" w:type="dxa"/>
          </w:tcPr>
          <w:p w14:paraId="5C2C99B4" w14:textId="5C1C535C" w:rsidR="00E75FA5" w:rsidRPr="00662AA1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FA5" w:rsidRPr="00662AA1" w14:paraId="500CAA49" w14:textId="77777777" w:rsidTr="008F14C1">
        <w:tc>
          <w:tcPr>
            <w:tcW w:w="562" w:type="dxa"/>
          </w:tcPr>
          <w:p w14:paraId="587F8BC4" w14:textId="05324342" w:rsidR="00E75FA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1.</w:t>
            </w:r>
          </w:p>
        </w:tc>
        <w:tc>
          <w:tcPr>
            <w:tcW w:w="1233" w:type="dxa"/>
          </w:tcPr>
          <w:p w14:paraId="3021D50A" w14:textId="122A64DC" w:rsidR="00E75FA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4860" w:type="dxa"/>
          </w:tcPr>
          <w:p w14:paraId="1CF6BD9F" w14:textId="26186D6B" w:rsidR="00E75FA5" w:rsidRPr="00652245" w:rsidRDefault="00E75FA5" w:rsidP="00F12BF9">
            <w:pPr>
              <w:spacing w:before="120" w:after="120"/>
              <w:rPr>
                <w:rFonts w:ascii="Times New Roman" w:hAnsi="Times New Roman" w:cs="Times New Roman"/>
                <w:bCs/>
                <w:sz w:val="24"/>
                <w:szCs w:val="18"/>
                <w:highlight w:val="yellow"/>
              </w:rPr>
            </w:pPr>
          </w:p>
        </w:tc>
        <w:tc>
          <w:tcPr>
            <w:tcW w:w="2790" w:type="dxa"/>
          </w:tcPr>
          <w:p w14:paraId="40D54033" w14:textId="557289AC" w:rsidR="00E75FA5" w:rsidRPr="00662AA1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FA5" w:rsidRPr="00662AA1" w14:paraId="1FA69404" w14:textId="77777777" w:rsidTr="008F14C1">
        <w:tc>
          <w:tcPr>
            <w:tcW w:w="562" w:type="dxa"/>
          </w:tcPr>
          <w:p w14:paraId="5825746E" w14:textId="744AF21F" w:rsidR="00E75FA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2.</w:t>
            </w:r>
          </w:p>
        </w:tc>
        <w:tc>
          <w:tcPr>
            <w:tcW w:w="1233" w:type="dxa"/>
          </w:tcPr>
          <w:p w14:paraId="2FF07F7F" w14:textId="72BE484F" w:rsidR="00E75FA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4860" w:type="dxa"/>
          </w:tcPr>
          <w:p w14:paraId="3857F551" w14:textId="6F6AE41E" w:rsidR="00E75FA5" w:rsidRPr="00652245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lang w:val="id-ID"/>
              </w:rPr>
            </w:pPr>
          </w:p>
        </w:tc>
        <w:tc>
          <w:tcPr>
            <w:tcW w:w="2790" w:type="dxa"/>
          </w:tcPr>
          <w:p w14:paraId="216AF786" w14:textId="7F6C0E3B" w:rsidR="00E75FA5" w:rsidRPr="00662AA1" w:rsidRDefault="00E75FA5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46B517B" w14:textId="77777777" w:rsidR="00AA7357" w:rsidRDefault="00AA7357" w:rsidP="00AA7357">
      <w:pPr>
        <w:ind w:left="1560" w:hanging="1560"/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</w:p>
    <w:p w14:paraId="7999AE42" w14:textId="39D75F0D" w:rsidR="00AA7357" w:rsidRPr="006652FC" w:rsidRDefault="00AA7357" w:rsidP="00AA7357">
      <w:pPr>
        <w:ind w:left="1560" w:hanging="156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A7357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REVIEWER </w:t>
      </w:r>
      <w:r w:rsidR="006652FC">
        <w:rPr>
          <w:rFonts w:ascii="Times New Roman" w:hAnsi="Times New Roman" w:cs="Times New Roman"/>
          <w:b/>
          <w:bCs/>
          <w:sz w:val="24"/>
          <w:szCs w:val="24"/>
          <w:lang w:val="en-US"/>
        </w:rPr>
        <w:t>B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562"/>
        <w:gridCol w:w="1233"/>
        <w:gridCol w:w="4860"/>
        <w:gridCol w:w="2790"/>
      </w:tblGrid>
      <w:tr w:rsidR="00AA7357" w:rsidRPr="00662AA1" w14:paraId="2F52FAEA" w14:textId="77777777" w:rsidTr="00BD77AD">
        <w:trPr>
          <w:tblHeader/>
        </w:trPr>
        <w:tc>
          <w:tcPr>
            <w:tcW w:w="562" w:type="dxa"/>
          </w:tcPr>
          <w:p w14:paraId="17BF105E" w14:textId="77777777" w:rsidR="00AA7357" w:rsidRPr="00631D66" w:rsidRDefault="00AA7357" w:rsidP="00F12BF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31D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233" w:type="dxa"/>
          </w:tcPr>
          <w:p w14:paraId="17E39954" w14:textId="0E9B57AD" w:rsidR="00AA7357" w:rsidRPr="00631D66" w:rsidRDefault="00AA7357" w:rsidP="00F12BF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860" w:type="dxa"/>
          </w:tcPr>
          <w:p w14:paraId="117DE151" w14:textId="6B6B4DFA" w:rsidR="00AA7357" w:rsidRPr="00631D66" w:rsidRDefault="00AA7357" w:rsidP="00F12BF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790" w:type="dxa"/>
          </w:tcPr>
          <w:p w14:paraId="2539A3F0" w14:textId="08E8F0D2" w:rsidR="00AA7357" w:rsidRPr="00631D66" w:rsidRDefault="00AA7357" w:rsidP="00F12BF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A7357" w:rsidRPr="00662AA1" w14:paraId="64F9CADB" w14:textId="77777777" w:rsidTr="00BD77AD">
        <w:tc>
          <w:tcPr>
            <w:tcW w:w="562" w:type="dxa"/>
          </w:tcPr>
          <w:p w14:paraId="1D70BCD9" w14:textId="77777777" w:rsidR="00AA7357" w:rsidRPr="00662AA1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662AA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33" w:type="dxa"/>
          </w:tcPr>
          <w:p w14:paraId="0909A282" w14:textId="58581DC0" w:rsidR="00AA7357" w:rsidRPr="00652245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4860" w:type="dxa"/>
          </w:tcPr>
          <w:p w14:paraId="51AC0841" w14:textId="42AF40DC" w:rsidR="00AA7357" w:rsidRPr="00652245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4FC573D6" w14:textId="787F3207" w:rsidR="00AA7357" w:rsidRPr="00662AA1" w:rsidRDefault="00AA7357" w:rsidP="00A23D30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357" w:rsidRPr="00662AA1" w14:paraId="0F5E62A3" w14:textId="77777777" w:rsidTr="00BD77AD">
        <w:tc>
          <w:tcPr>
            <w:tcW w:w="562" w:type="dxa"/>
          </w:tcPr>
          <w:p w14:paraId="5DE825E6" w14:textId="77777777" w:rsidR="00AA7357" w:rsidRPr="00662AA1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662AA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33" w:type="dxa"/>
          </w:tcPr>
          <w:p w14:paraId="2E02C970" w14:textId="35310CDA" w:rsidR="00AA7357" w:rsidRPr="00652245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4860" w:type="dxa"/>
          </w:tcPr>
          <w:p w14:paraId="3BF6A235" w14:textId="3396A47D" w:rsidR="00AA7357" w:rsidRPr="00652245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7FB9A0E5" w14:textId="477A22D2" w:rsidR="00AA7357" w:rsidRPr="00662AA1" w:rsidRDefault="00AA7357" w:rsidP="00A23D30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357" w:rsidRPr="00662AA1" w14:paraId="01474DAF" w14:textId="77777777" w:rsidTr="00BD77AD">
        <w:tc>
          <w:tcPr>
            <w:tcW w:w="562" w:type="dxa"/>
          </w:tcPr>
          <w:p w14:paraId="32FABAFE" w14:textId="77777777" w:rsidR="00AA7357" w:rsidRPr="00662AA1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662AA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33" w:type="dxa"/>
          </w:tcPr>
          <w:p w14:paraId="57E46974" w14:textId="66224D00" w:rsidR="00AA7357" w:rsidRPr="00652245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4860" w:type="dxa"/>
          </w:tcPr>
          <w:p w14:paraId="70AE7668" w14:textId="29636B90" w:rsidR="00AA7357" w:rsidRPr="00652245" w:rsidRDefault="00AA7357" w:rsidP="00652245">
            <w:pPr>
              <w:pStyle w:val="CommentText"/>
              <w:rPr>
                <w:rFonts w:ascii="Times New Roman" w:hAnsi="Times New Roman"/>
                <w:sz w:val="24"/>
                <w:lang w:val="id-ID"/>
              </w:rPr>
            </w:pPr>
          </w:p>
        </w:tc>
        <w:tc>
          <w:tcPr>
            <w:tcW w:w="2790" w:type="dxa"/>
          </w:tcPr>
          <w:p w14:paraId="700169DE" w14:textId="35C6DEF0" w:rsidR="00AA7357" w:rsidRPr="00662AA1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357" w:rsidRPr="00662AA1" w14:paraId="1A098C87" w14:textId="77777777" w:rsidTr="00BD77AD">
        <w:tc>
          <w:tcPr>
            <w:tcW w:w="562" w:type="dxa"/>
          </w:tcPr>
          <w:p w14:paraId="277BD292" w14:textId="77777777" w:rsidR="00AA7357" w:rsidRPr="00662AA1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662AA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33" w:type="dxa"/>
          </w:tcPr>
          <w:p w14:paraId="5449F405" w14:textId="77777777" w:rsidR="00AA7357" w:rsidRPr="00662AA1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</w:tcPr>
          <w:p w14:paraId="34234603" w14:textId="77777777" w:rsidR="00AA7357" w:rsidRPr="00662AA1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4841A952" w14:textId="77777777" w:rsidR="00AA7357" w:rsidRPr="00662AA1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7860" w:rsidRPr="00662AA1" w14:paraId="7FE28FC4" w14:textId="77777777" w:rsidTr="00BD77AD">
        <w:tc>
          <w:tcPr>
            <w:tcW w:w="562" w:type="dxa"/>
          </w:tcPr>
          <w:p w14:paraId="627B804C" w14:textId="1EBA4C6E" w:rsidR="005E7860" w:rsidRPr="00662AA1" w:rsidRDefault="005E7860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1233" w:type="dxa"/>
          </w:tcPr>
          <w:p w14:paraId="36F5C0BF" w14:textId="77777777" w:rsidR="005E7860" w:rsidRPr="00662AA1" w:rsidRDefault="005E7860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</w:tcPr>
          <w:p w14:paraId="0CF030C3" w14:textId="77777777" w:rsidR="005E7860" w:rsidRPr="00662AA1" w:rsidRDefault="005E7860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758B665A" w14:textId="77777777" w:rsidR="005E7860" w:rsidRPr="00662AA1" w:rsidRDefault="005E7860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7860" w:rsidRPr="00662AA1" w14:paraId="11445B0D" w14:textId="77777777" w:rsidTr="00BD77AD">
        <w:tc>
          <w:tcPr>
            <w:tcW w:w="562" w:type="dxa"/>
          </w:tcPr>
          <w:p w14:paraId="4F0A2112" w14:textId="0877B2C1" w:rsidR="005E7860" w:rsidRDefault="005E7860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1233" w:type="dxa"/>
          </w:tcPr>
          <w:p w14:paraId="52A3985D" w14:textId="77777777" w:rsidR="005E7860" w:rsidRPr="00662AA1" w:rsidRDefault="005E7860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</w:tcPr>
          <w:p w14:paraId="6919060B" w14:textId="77777777" w:rsidR="005E7860" w:rsidRPr="00662AA1" w:rsidRDefault="005E7860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009C12C" w14:textId="77777777" w:rsidR="005E7860" w:rsidRPr="00662AA1" w:rsidRDefault="005E7860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7860" w:rsidRPr="00662AA1" w14:paraId="0EA6D749" w14:textId="77777777" w:rsidTr="00BD77AD">
        <w:tc>
          <w:tcPr>
            <w:tcW w:w="562" w:type="dxa"/>
          </w:tcPr>
          <w:p w14:paraId="235810D7" w14:textId="0A22A06B" w:rsidR="005E7860" w:rsidRDefault="005E7860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1233" w:type="dxa"/>
          </w:tcPr>
          <w:p w14:paraId="048ACB05" w14:textId="77777777" w:rsidR="005E7860" w:rsidRPr="00662AA1" w:rsidRDefault="005E7860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</w:tcPr>
          <w:p w14:paraId="5B9B3A29" w14:textId="77777777" w:rsidR="005E7860" w:rsidRPr="00662AA1" w:rsidRDefault="005E7860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6D130B56" w14:textId="77777777" w:rsidR="005E7860" w:rsidRPr="00662AA1" w:rsidRDefault="005E7860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2B4CA9C" w14:textId="61FCE336" w:rsidR="00FE58CE" w:rsidRDefault="00FE58CE" w:rsidP="00AA7357">
      <w:pPr>
        <w:ind w:left="1560" w:hanging="1560"/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</w:p>
    <w:p w14:paraId="6153D381" w14:textId="77777777" w:rsidR="00FE58CE" w:rsidRDefault="00FE58CE" w:rsidP="00AA7357">
      <w:pPr>
        <w:ind w:left="1560" w:hanging="1560"/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</w:p>
    <w:p w14:paraId="33C3508E" w14:textId="69905683" w:rsidR="00AA7357" w:rsidRPr="00AA7357" w:rsidRDefault="00AA7357" w:rsidP="00AA7357">
      <w:pPr>
        <w:ind w:left="1560" w:hanging="1560"/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id-ID"/>
        </w:rPr>
        <w:t>SECTION EDITOR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562"/>
        <w:gridCol w:w="1233"/>
        <w:gridCol w:w="4860"/>
        <w:gridCol w:w="2790"/>
      </w:tblGrid>
      <w:tr w:rsidR="00AA7357" w:rsidRPr="00662AA1" w14:paraId="62BD5DD7" w14:textId="77777777" w:rsidTr="00BD77AD">
        <w:trPr>
          <w:tblHeader/>
        </w:trPr>
        <w:tc>
          <w:tcPr>
            <w:tcW w:w="562" w:type="dxa"/>
          </w:tcPr>
          <w:p w14:paraId="66F62ECD" w14:textId="77777777" w:rsidR="00AA7357" w:rsidRPr="00631D66" w:rsidRDefault="00AA7357" w:rsidP="00F12BF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31D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233" w:type="dxa"/>
          </w:tcPr>
          <w:p w14:paraId="0D6E644D" w14:textId="77777777" w:rsidR="00AA7357" w:rsidRPr="00631D66" w:rsidRDefault="00AA7357" w:rsidP="00F12BF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e</w:t>
            </w:r>
          </w:p>
        </w:tc>
        <w:tc>
          <w:tcPr>
            <w:tcW w:w="4860" w:type="dxa"/>
          </w:tcPr>
          <w:p w14:paraId="5F0A9678" w14:textId="4632E581" w:rsidR="00AA7357" w:rsidRPr="00631D66" w:rsidRDefault="00AA7357" w:rsidP="00F12BF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31D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/ suggestion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rom </w:t>
            </w:r>
            <w:r w:rsidR="00F12B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ditor</w:t>
            </w:r>
          </w:p>
        </w:tc>
        <w:tc>
          <w:tcPr>
            <w:tcW w:w="2790" w:type="dxa"/>
          </w:tcPr>
          <w:p w14:paraId="343B51C9" w14:textId="77777777" w:rsidR="00AA7357" w:rsidRPr="00631D66" w:rsidRDefault="00AA7357" w:rsidP="00F12BF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31D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hor respons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</w:tr>
      <w:tr w:rsidR="00AA7357" w:rsidRPr="00662AA1" w14:paraId="324ADAB0" w14:textId="77777777" w:rsidTr="00BD77AD">
        <w:tc>
          <w:tcPr>
            <w:tcW w:w="562" w:type="dxa"/>
          </w:tcPr>
          <w:p w14:paraId="15C5E86F" w14:textId="77777777" w:rsidR="00AA7357" w:rsidRPr="00662AA1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662AA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33" w:type="dxa"/>
          </w:tcPr>
          <w:p w14:paraId="6472B04E" w14:textId="77777777" w:rsidR="00AA7357" w:rsidRPr="00662AA1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</w:tcPr>
          <w:p w14:paraId="1EE29334" w14:textId="1DEA5232" w:rsidR="00AA7357" w:rsidRPr="00D541E7" w:rsidRDefault="00AA7357" w:rsidP="00D541E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2790" w:type="dxa"/>
          </w:tcPr>
          <w:p w14:paraId="7535F6D2" w14:textId="6D70DD65" w:rsidR="00AA7357" w:rsidRPr="00662AA1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357" w:rsidRPr="00662AA1" w14:paraId="63595D90" w14:textId="77777777" w:rsidTr="00BD77AD">
        <w:tc>
          <w:tcPr>
            <w:tcW w:w="562" w:type="dxa"/>
          </w:tcPr>
          <w:p w14:paraId="7CB46A46" w14:textId="77777777" w:rsidR="00AA7357" w:rsidRPr="00662AA1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662AA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33" w:type="dxa"/>
          </w:tcPr>
          <w:p w14:paraId="305E058D" w14:textId="77777777" w:rsidR="00AA7357" w:rsidRPr="00662AA1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</w:tcPr>
          <w:p w14:paraId="2207D175" w14:textId="1D0E742E" w:rsidR="00AA7357" w:rsidRPr="00730100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2790" w:type="dxa"/>
          </w:tcPr>
          <w:p w14:paraId="20FB4A2D" w14:textId="41600E39" w:rsidR="00AA7357" w:rsidRPr="00662AA1" w:rsidRDefault="00AA7357" w:rsidP="00D81FE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357" w:rsidRPr="00662AA1" w14:paraId="2F3EC6F2" w14:textId="77777777" w:rsidTr="00BD77AD">
        <w:tc>
          <w:tcPr>
            <w:tcW w:w="562" w:type="dxa"/>
          </w:tcPr>
          <w:p w14:paraId="76674682" w14:textId="77777777" w:rsidR="00AA7357" w:rsidRPr="00662AA1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662AA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33" w:type="dxa"/>
          </w:tcPr>
          <w:p w14:paraId="7308EA53" w14:textId="77777777" w:rsidR="00AA7357" w:rsidRPr="00662AA1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</w:tcPr>
          <w:p w14:paraId="38127128" w14:textId="63BEF816" w:rsidR="00AA7357" w:rsidRPr="00730100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2790" w:type="dxa"/>
          </w:tcPr>
          <w:p w14:paraId="368BE0E0" w14:textId="4E8BC986" w:rsidR="00AA7357" w:rsidRPr="00662AA1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357" w:rsidRPr="00662AA1" w14:paraId="2F5A7521" w14:textId="77777777" w:rsidTr="00BD77AD">
        <w:tc>
          <w:tcPr>
            <w:tcW w:w="562" w:type="dxa"/>
          </w:tcPr>
          <w:p w14:paraId="1662F607" w14:textId="77777777" w:rsidR="00AA7357" w:rsidRPr="00662AA1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662AA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33" w:type="dxa"/>
          </w:tcPr>
          <w:p w14:paraId="6D85224A" w14:textId="77777777" w:rsidR="00AA7357" w:rsidRPr="00662AA1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</w:tcPr>
          <w:p w14:paraId="2781501E" w14:textId="308D2CA2" w:rsidR="00AA7357" w:rsidRPr="00730100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2790" w:type="dxa"/>
          </w:tcPr>
          <w:p w14:paraId="26EB63A5" w14:textId="30405F1A" w:rsidR="00AA7357" w:rsidRPr="00662AA1" w:rsidRDefault="00AA7357" w:rsidP="00F12BF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1123D38" w14:textId="77777777" w:rsidR="00AA7357" w:rsidRPr="00662AA1" w:rsidRDefault="00AA7357" w:rsidP="00730100">
      <w:pPr>
        <w:ind w:left="1560" w:hanging="1560"/>
        <w:rPr>
          <w:rFonts w:ascii="Times New Roman" w:hAnsi="Times New Roman" w:cs="Times New Roman"/>
          <w:sz w:val="24"/>
          <w:szCs w:val="24"/>
        </w:rPr>
      </w:pPr>
    </w:p>
    <w:sectPr w:rsidR="00AA7357" w:rsidRPr="00662AA1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82913" w14:textId="77777777" w:rsidR="00496745" w:rsidRDefault="00496745" w:rsidP="00631D66">
      <w:pPr>
        <w:spacing w:after="0" w:line="240" w:lineRule="auto"/>
      </w:pPr>
      <w:r>
        <w:separator/>
      </w:r>
    </w:p>
  </w:endnote>
  <w:endnote w:type="continuationSeparator" w:id="0">
    <w:p w14:paraId="176C4DF7" w14:textId="77777777" w:rsidR="00496745" w:rsidRDefault="00496745" w:rsidP="00631D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T Serif">
    <w:charset w:val="00"/>
    <w:family w:val="roman"/>
    <w:pitch w:val="variable"/>
    <w:sig w:usb0="A00002EF" w:usb1="5000204B" w:usb2="00000000" w:usb3="00000000" w:csb0="00000097" w:csb1="00000000"/>
  </w:font>
  <w:font w:name="Noto Sans">
    <w:altName w:val="Nirmala UI"/>
    <w:charset w:val="00"/>
    <w:family w:val="swiss"/>
    <w:pitch w:val="variable"/>
    <w:sig w:usb0="E00082FF" w:usb1="400078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7E0D7" w14:textId="77777777" w:rsidR="00496745" w:rsidRDefault="00496745" w:rsidP="00631D66">
      <w:pPr>
        <w:spacing w:after="0" w:line="240" w:lineRule="auto"/>
      </w:pPr>
      <w:r>
        <w:separator/>
      </w:r>
    </w:p>
  </w:footnote>
  <w:footnote w:type="continuationSeparator" w:id="0">
    <w:p w14:paraId="348FDAF9" w14:textId="77777777" w:rsidR="00496745" w:rsidRDefault="00496745" w:rsidP="00631D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11420" w14:textId="240E676A" w:rsidR="00631D66" w:rsidRPr="00FA7144" w:rsidRDefault="00FA7144" w:rsidP="00FA7144">
    <w:pPr>
      <w:pStyle w:val="Header"/>
    </w:pPr>
    <w:r>
      <w:rPr>
        <w:noProof/>
      </w:rPr>
      <w:drawing>
        <wp:anchor distT="0" distB="0" distL="0" distR="0" simplePos="0" relativeHeight="251659264" behindDoc="1" locked="0" layoutInCell="1" hidden="0" allowOverlap="1" wp14:anchorId="57A215AA" wp14:editId="73316766">
          <wp:simplePos x="0" y="0"/>
          <wp:positionH relativeFrom="column">
            <wp:posOffset>-1114425</wp:posOffset>
          </wp:positionH>
          <wp:positionV relativeFrom="paragraph">
            <wp:posOffset>-605473</wp:posOffset>
          </wp:positionV>
          <wp:extent cx="7756075" cy="1212478"/>
          <wp:effectExtent l="0" t="0" r="0" b="0"/>
          <wp:wrapNone/>
          <wp:docPr id="24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56075" cy="121247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NzU2NTExsjA2szBW0lEKTi0uzszPAymwqAUAPXvMJSwAAAA="/>
  </w:docVars>
  <w:rsids>
    <w:rsidRoot w:val="00662AA1"/>
    <w:rsid w:val="00084B51"/>
    <w:rsid w:val="0008655E"/>
    <w:rsid w:val="001022DF"/>
    <w:rsid w:val="0013695F"/>
    <w:rsid w:val="001F4EC0"/>
    <w:rsid w:val="00243848"/>
    <w:rsid w:val="00252CCD"/>
    <w:rsid w:val="00331921"/>
    <w:rsid w:val="003934C4"/>
    <w:rsid w:val="003B01BD"/>
    <w:rsid w:val="003D4284"/>
    <w:rsid w:val="003F6259"/>
    <w:rsid w:val="00496745"/>
    <w:rsid w:val="0049692E"/>
    <w:rsid w:val="004B45E3"/>
    <w:rsid w:val="004D51A4"/>
    <w:rsid w:val="00530125"/>
    <w:rsid w:val="00595538"/>
    <w:rsid w:val="005976EC"/>
    <w:rsid w:val="005A1652"/>
    <w:rsid w:val="005E7860"/>
    <w:rsid w:val="005F5E07"/>
    <w:rsid w:val="00631D66"/>
    <w:rsid w:val="00646A91"/>
    <w:rsid w:val="00652245"/>
    <w:rsid w:val="00662AA1"/>
    <w:rsid w:val="006652FC"/>
    <w:rsid w:val="00684A6D"/>
    <w:rsid w:val="006909D6"/>
    <w:rsid w:val="006A30A4"/>
    <w:rsid w:val="006D5B57"/>
    <w:rsid w:val="006E2FAB"/>
    <w:rsid w:val="00713B59"/>
    <w:rsid w:val="00726CBC"/>
    <w:rsid w:val="00730100"/>
    <w:rsid w:val="00764AF4"/>
    <w:rsid w:val="008F14C1"/>
    <w:rsid w:val="008F5857"/>
    <w:rsid w:val="008F63F0"/>
    <w:rsid w:val="00A0504B"/>
    <w:rsid w:val="00A23D30"/>
    <w:rsid w:val="00A53233"/>
    <w:rsid w:val="00A75A90"/>
    <w:rsid w:val="00AA7357"/>
    <w:rsid w:val="00AC69DD"/>
    <w:rsid w:val="00AE3A6E"/>
    <w:rsid w:val="00AE6D25"/>
    <w:rsid w:val="00BC77C7"/>
    <w:rsid w:val="00BE27C3"/>
    <w:rsid w:val="00C22D80"/>
    <w:rsid w:val="00CB2288"/>
    <w:rsid w:val="00D541E7"/>
    <w:rsid w:val="00D81FED"/>
    <w:rsid w:val="00E6439D"/>
    <w:rsid w:val="00E75FA5"/>
    <w:rsid w:val="00E81F85"/>
    <w:rsid w:val="00F10E11"/>
    <w:rsid w:val="00F12BF9"/>
    <w:rsid w:val="00F42289"/>
    <w:rsid w:val="00F75F0E"/>
    <w:rsid w:val="00FA7144"/>
    <w:rsid w:val="00FB58FE"/>
    <w:rsid w:val="00FD7C33"/>
    <w:rsid w:val="00FE2569"/>
    <w:rsid w:val="00FE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90D8B7"/>
  <w15:docId w15:val="{AFABA36D-D33A-4CC6-A49F-363826323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2A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1D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1D66"/>
  </w:style>
  <w:style w:type="paragraph" w:styleId="Footer">
    <w:name w:val="footer"/>
    <w:basedOn w:val="Normal"/>
    <w:link w:val="FooterChar"/>
    <w:uiPriority w:val="99"/>
    <w:unhideWhenUsed/>
    <w:rsid w:val="00631D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1D66"/>
  </w:style>
  <w:style w:type="character" w:styleId="Hyperlink">
    <w:name w:val="Hyperlink"/>
    <w:basedOn w:val="DefaultParagraphFont"/>
    <w:uiPriority w:val="99"/>
    <w:unhideWhenUsed/>
    <w:rsid w:val="00631D6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F625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5F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5FA5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75F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5FA5"/>
    <w:pPr>
      <w:spacing w:after="200" w:line="240" w:lineRule="auto"/>
      <w:jc w:val="both"/>
    </w:pPr>
    <w:rPr>
      <w:rFonts w:ascii="PT Serif" w:eastAsia="Calibri" w:hAnsi="PT Serif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5FA5"/>
    <w:rPr>
      <w:rFonts w:ascii="PT Serif" w:eastAsia="Calibri" w:hAnsi="PT Serif" w:cs="Times New Roman"/>
      <w:sz w:val="20"/>
      <w:szCs w:val="20"/>
      <w:lang w:val="en-US"/>
    </w:rPr>
  </w:style>
  <w:style w:type="paragraph" w:customStyle="1" w:styleId="FigureCaption">
    <w:name w:val="Figure Caption"/>
    <w:basedOn w:val="Normal"/>
    <w:next w:val="Normal"/>
    <w:qFormat/>
    <w:rsid w:val="00E75FA5"/>
    <w:pPr>
      <w:spacing w:after="300" w:line="240" w:lineRule="auto"/>
    </w:pPr>
    <w:rPr>
      <w:rFonts w:ascii="Noto Sans" w:eastAsia="Calibri" w:hAnsi="Noto Sans" w:cs="Times New Roman"/>
      <w:color w:val="008000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31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watul.wusqo</dc:creator>
  <cp:lastModifiedBy>zahira jauza s</cp:lastModifiedBy>
  <cp:revision>11</cp:revision>
  <dcterms:created xsi:type="dcterms:W3CDTF">2022-02-09T07:50:00Z</dcterms:created>
  <dcterms:modified xsi:type="dcterms:W3CDTF">2023-07-27T04:02:00Z</dcterms:modified>
</cp:coreProperties>
</file>